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F27F98" w14:textId="23922846" w:rsidR="000A1A43" w:rsidRPr="0091719B" w:rsidRDefault="00FB225D" w:rsidP="0091719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eprint Policy</w:t>
      </w:r>
    </w:p>
    <w:p w14:paraId="1515DA2A" w14:textId="77777777" w:rsidR="000A1A43" w:rsidRPr="00C82F28" w:rsidRDefault="000A1A43" w:rsidP="008B5356">
      <w:pPr>
        <w:rPr>
          <w:b/>
          <w:szCs w:val="21"/>
        </w:rPr>
      </w:pPr>
    </w:p>
    <w:p w14:paraId="025F3F20" w14:textId="77777777" w:rsidR="000A1A43" w:rsidRDefault="000A1A43" w:rsidP="00783629">
      <w:pPr>
        <w:wordWrap w:val="0"/>
        <w:jc w:val="right"/>
        <w:rPr>
          <w:b/>
          <w:szCs w:val="21"/>
        </w:rPr>
      </w:pPr>
      <w:r>
        <w:rPr>
          <w:b/>
          <w:szCs w:val="21"/>
        </w:rPr>
        <w:t xml:space="preserve">Editorial Board of </w:t>
      </w:r>
      <w:r w:rsidR="001B215A">
        <w:rPr>
          <w:rFonts w:hint="eastAsia"/>
          <w:b/>
          <w:szCs w:val="21"/>
        </w:rPr>
        <w:t>The Society</w:t>
      </w:r>
      <w:r>
        <w:rPr>
          <w:b/>
          <w:szCs w:val="21"/>
        </w:rPr>
        <w:t xml:space="preserve"> of Socio-Informatics</w:t>
      </w:r>
    </w:p>
    <w:p w14:paraId="1B055524" w14:textId="29834760" w:rsidR="000A1A43" w:rsidRDefault="000A1A43" w:rsidP="0013349C">
      <w:pPr>
        <w:jc w:val="left"/>
        <w:rPr>
          <w:b/>
          <w:szCs w:val="21"/>
        </w:rPr>
      </w:pPr>
    </w:p>
    <w:p w14:paraId="2C55F37C" w14:textId="77777777" w:rsidR="00FB225D" w:rsidRDefault="00FB225D" w:rsidP="0013349C">
      <w:pPr>
        <w:jc w:val="left"/>
        <w:rPr>
          <w:b/>
          <w:szCs w:val="21"/>
        </w:rPr>
      </w:pPr>
    </w:p>
    <w:p w14:paraId="4817B3B3" w14:textId="7F5EEAB1" w:rsidR="00FB225D" w:rsidRPr="00FB225D" w:rsidRDefault="00FB225D" w:rsidP="00FB225D">
      <w:pPr>
        <w:rPr>
          <w:sz w:val="22"/>
          <w:szCs w:val="22"/>
        </w:rPr>
      </w:pPr>
      <w:r w:rsidRPr="00CC42E7">
        <w:rPr>
          <w:sz w:val="22"/>
          <w:szCs w:val="22"/>
        </w:rPr>
        <w:t xml:space="preserve">The Journal of Socio-Informatics (JSI) </w:t>
      </w:r>
      <w:r w:rsidRPr="00FB225D">
        <w:rPr>
          <w:sz w:val="22"/>
          <w:szCs w:val="22"/>
        </w:rPr>
        <w:t xml:space="preserve">allows for submission of manuscript that have been placed on </w:t>
      </w:r>
      <w:r w:rsidR="0073421E">
        <w:rPr>
          <w:sz w:val="22"/>
          <w:szCs w:val="22"/>
        </w:rPr>
        <w:t xml:space="preserve">a </w:t>
      </w:r>
      <w:r w:rsidRPr="00FB225D">
        <w:rPr>
          <w:sz w:val="22"/>
          <w:szCs w:val="22"/>
        </w:rPr>
        <w:t>preprint server certified by the editorial board.</w:t>
      </w:r>
    </w:p>
    <w:p w14:paraId="2A13790D" w14:textId="4D44DB91" w:rsidR="00FB225D" w:rsidRDefault="00FB225D" w:rsidP="0013349C">
      <w:pPr>
        <w:jc w:val="left"/>
        <w:rPr>
          <w:b/>
          <w:szCs w:val="21"/>
        </w:rPr>
      </w:pPr>
    </w:p>
    <w:p w14:paraId="65A831AD" w14:textId="1AFFB5C6" w:rsidR="0073421E" w:rsidRDefault="0073421E" w:rsidP="0013349C">
      <w:pPr>
        <w:jc w:val="left"/>
        <w:rPr>
          <w:sz w:val="22"/>
          <w:szCs w:val="22"/>
        </w:rPr>
      </w:pPr>
      <w:r w:rsidRPr="0073421E">
        <w:rPr>
          <w:sz w:val="22"/>
          <w:szCs w:val="22"/>
        </w:rPr>
        <w:t xml:space="preserve">It is the responsibility of the author to inform </w:t>
      </w:r>
      <w:r w:rsidRPr="00FB225D">
        <w:rPr>
          <w:sz w:val="22"/>
          <w:szCs w:val="22"/>
        </w:rPr>
        <w:t>the editorial board</w:t>
      </w:r>
      <w:r w:rsidRPr="0073421E">
        <w:rPr>
          <w:sz w:val="22"/>
          <w:szCs w:val="22"/>
        </w:rPr>
        <w:t xml:space="preserve"> at the time of submission if and where the manuscript has been previously posted.</w:t>
      </w:r>
    </w:p>
    <w:p w14:paraId="5EED3AA1" w14:textId="77777777" w:rsidR="0073421E" w:rsidRDefault="0073421E" w:rsidP="0013349C">
      <w:pPr>
        <w:jc w:val="left"/>
        <w:rPr>
          <w:b/>
          <w:szCs w:val="21"/>
        </w:rPr>
      </w:pPr>
    </w:p>
    <w:p w14:paraId="34EDA884" w14:textId="5A09619B" w:rsidR="003A3BB4" w:rsidRDefault="003A3BB4" w:rsidP="0073421E">
      <w:pPr>
        <w:rPr>
          <w:sz w:val="22"/>
          <w:szCs w:val="22"/>
        </w:rPr>
      </w:pPr>
      <w:r w:rsidRPr="003A3BB4">
        <w:rPr>
          <w:sz w:val="22"/>
          <w:szCs w:val="22"/>
        </w:rPr>
        <w:t xml:space="preserve">If the manuscript is accepted to be published in </w:t>
      </w:r>
      <w:r>
        <w:rPr>
          <w:sz w:val="22"/>
          <w:szCs w:val="22"/>
        </w:rPr>
        <w:t>JSI</w:t>
      </w:r>
      <w:r w:rsidRPr="003A3BB4">
        <w:rPr>
          <w:sz w:val="22"/>
          <w:szCs w:val="22"/>
        </w:rPr>
        <w:t>, the author cannot update the preprint to reflect changes made to the manuscript during the peer-review process.</w:t>
      </w:r>
      <w:r w:rsidR="0073421E">
        <w:rPr>
          <w:rFonts w:hint="eastAsia"/>
          <w:sz w:val="22"/>
          <w:szCs w:val="22"/>
        </w:rPr>
        <w:t xml:space="preserve"> </w:t>
      </w:r>
      <w:r w:rsidR="0073421E">
        <w:rPr>
          <w:sz w:val="22"/>
          <w:szCs w:val="22"/>
        </w:rPr>
        <w:t>T</w:t>
      </w:r>
      <w:r w:rsidR="0073421E" w:rsidRPr="0073421E">
        <w:rPr>
          <w:sz w:val="22"/>
          <w:szCs w:val="22"/>
        </w:rPr>
        <w:t>he author is required to ensure that the preprint is updated with a citation to the final published article along with a link.</w:t>
      </w:r>
    </w:p>
    <w:p w14:paraId="6CDEA320" w14:textId="7665C67D" w:rsidR="0073421E" w:rsidRPr="009406D6" w:rsidRDefault="00383308" w:rsidP="003F384C">
      <w:pPr>
        <w:rPr>
          <w:i/>
          <w:iCs/>
          <w:sz w:val="22"/>
          <w:szCs w:val="22"/>
        </w:rPr>
      </w:pPr>
      <w:r w:rsidRPr="009406D6">
        <w:rPr>
          <w:i/>
          <w:iCs/>
          <w:sz w:val="22"/>
          <w:szCs w:val="22"/>
        </w:rPr>
        <w:t xml:space="preserve">ex.) </w:t>
      </w:r>
      <w:r w:rsidR="003F384C" w:rsidRPr="009406D6">
        <w:rPr>
          <w:i/>
          <w:iCs/>
          <w:sz w:val="22"/>
          <w:szCs w:val="22"/>
        </w:rPr>
        <w:t xml:space="preserve">This is the pre-peer-reviewed version of the following formal </w:t>
      </w:r>
      <w:r w:rsidR="003F384C" w:rsidRPr="009406D6">
        <w:rPr>
          <w:rFonts w:hint="eastAsia"/>
          <w:i/>
          <w:iCs/>
          <w:sz w:val="22"/>
          <w:szCs w:val="22"/>
        </w:rPr>
        <w:t>article: [</w:t>
      </w:r>
      <w:r w:rsidR="009406D6" w:rsidRPr="009406D6">
        <w:rPr>
          <w:i/>
          <w:iCs/>
          <w:sz w:val="22"/>
          <w:szCs w:val="22"/>
        </w:rPr>
        <w:t>b</w:t>
      </w:r>
      <w:r w:rsidR="009406D6" w:rsidRPr="009406D6">
        <w:rPr>
          <w:i/>
          <w:iCs/>
          <w:sz w:val="22"/>
          <w:szCs w:val="22"/>
        </w:rPr>
        <w:t>ibliographic information</w:t>
      </w:r>
      <w:r w:rsidR="009406D6" w:rsidRPr="009406D6">
        <w:rPr>
          <w:i/>
          <w:iCs/>
          <w:sz w:val="22"/>
          <w:szCs w:val="22"/>
        </w:rPr>
        <w:t xml:space="preserve"> of published article</w:t>
      </w:r>
      <w:r w:rsidR="003F384C" w:rsidRPr="009406D6">
        <w:rPr>
          <w:rFonts w:hint="eastAsia"/>
          <w:i/>
          <w:iCs/>
          <w:sz w:val="22"/>
          <w:szCs w:val="22"/>
        </w:rPr>
        <w:t>], which has been published in final form at [http://...].</w:t>
      </w:r>
    </w:p>
    <w:p w14:paraId="22AC00C2" w14:textId="77777777" w:rsidR="003F384C" w:rsidRDefault="003F384C" w:rsidP="003F384C">
      <w:pPr>
        <w:rPr>
          <w:rFonts w:hint="eastAsia"/>
          <w:sz w:val="22"/>
          <w:szCs w:val="22"/>
        </w:rPr>
      </w:pPr>
    </w:p>
    <w:p w14:paraId="05F3C9EE" w14:textId="4E3D1755" w:rsidR="0073421E" w:rsidRDefault="008A11FC" w:rsidP="0073421E">
      <w:pPr>
        <w:rPr>
          <w:sz w:val="22"/>
          <w:szCs w:val="22"/>
        </w:rPr>
      </w:pPr>
      <w:r w:rsidRPr="008A11FC">
        <w:rPr>
          <w:sz w:val="22"/>
          <w:szCs w:val="22"/>
        </w:rPr>
        <w:t xml:space="preserve">The </w:t>
      </w:r>
      <w:r w:rsidRPr="00FB225D">
        <w:rPr>
          <w:sz w:val="22"/>
          <w:szCs w:val="22"/>
        </w:rPr>
        <w:t>editorial board</w:t>
      </w:r>
      <w:r w:rsidRPr="008A11FC">
        <w:rPr>
          <w:sz w:val="22"/>
          <w:szCs w:val="22"/>
        </w:rPr>
        <w:t xml:space="preserve"> has so far </w:t>
      </w:r>
      <w:r w:rsidRPr="00FB225D">
        <w:rPr>
          <w:sz w:val="22"/>
          <w:szCs w:val="22"/>
        </w:rPr>
        <w:t>certified</w:t>
      </w:r>
      <w:r w:rsidRPr="008A11FC">
        <w:rPr>
          <w:sz w:val="22"/>
          <w:szCs w:val="22"/>
        </w:rPr>
        <w:t xml:space="preserve"> the following</w:t>
      </w:r>
      <w:r>
        <w:rPr>
          <w:sz w:val="22"/>
          <w:szCs w:val="22"/>
        </w:rPr>
        <w:t>s</w:t>
      </w:r>
      <w:r w:rsidRPr="008A11FC">
        <w:rPr>
          <w:sz w:val="22"/>
          <w:szCs w:val="22"/>
        </w:rPr>
        <w:t xml:space="preserve"> as preprint servers:</w:t>
      </w:r>
    </w:p>
    <w:p w14:paraId="2789AFB0" w14:textId="5EC5ADBC" w:rsidR="008A11FC" w:rsidRPr="008A11FC" w:rsidRDefault="008A11FC" w:rsidP="008A11FC">
      <w:pPr>
        <w:rPr>
          <w:sz w:val="22"/>
          <w:szCs w:val="22"/>
        </w:rPr>
      </w:pPr>
      <w:r w:rsidRPr="008A11FC">
        <w:rPr>
          <w:sz w:val="22"/>
          <w:szCs w:val="22"/>
        </w:rPr>
        <w:t xml:space="preserve">1. </w:t>
      </w:r>
      <w:proofErr w:type="spellStart"/>
      <w:r w:rsidRPr="008A11FC">
        <w:rPr>
          <w:sz w:val="22"/>
          <w:szCs w:val="22"/>
        </w:rPr>
        <w:t>arXiv</w:t>
      </w:r>
      <w:proofErr w:type="spellEnd"/>
      <w:r>
        <w:rPr>
          <w:rFonts w:hint="eastAsia"/>
          <w:sz w:val="22"/>
          <w:szCs w:val="22"/>
        </w:rPr>
        <w:t xml:space="preserve"> </w:t>
      </w:r>
      <w:r>
        <w:rPr>
          <w:sz w:val="22"/>
          <w:szCs w:val="22"/>
        </w:rPr>
        <w:t>&lt;</w:t>
      </w:r>
      <w:r w:rsidRPr="008A11FC">
        <w:rPr>
          <w:sz w:val="22"/>
          <w:szCs w:val="22"/>
        </w:rPr>
        <w:t>https://arxiv.org/</w:t>
      </w:r>
      <w:r>
        <w:rPr>
          <w:sz w:val="22"/>
          <w:szCs w:val="22"/>
        </w:rPr>
        <w:t>&gt;</w:t>
      </w:r>
    </w:p>
    <w:p w14:paraId="6D0995D0" w14:textId="2C348FC4" w:rsidR="008A11FC" w:rsidRPr="0073421E" w:rsidRDefault="008A11FC" w:rsidP="008A11FC">
      <w:pPr>
        <w:rPr>
          <w:sz w:val="22"/>
          <w:szCs w:val="22"/>
        </w:rPr>
      </w:pPr>
      <w:r w:rsidRPr="008A11FC">
        <w:rPr>
          <w:sz w:val="22"/>
          <w:szCs w:val="22"/>
        </w:rPr>
        <w:t>2. Research Gate</w:t>
      </w:r>
      <w:r>
        <w:rPr>
          <w:rFonts w:hint="eastAsia"/>
          <w:sz w:val="22"/>
          <w:szCs w:val="22"/>
        </w:rPr>
        <w:t xml:space="preserve"> </w:t>
      </w:r>
      <w:r>
        <w:rPr>
          <w:sz w:val="22"/>
          <w:szCs w:val="22"/>
        </w:rPr>
        <w:t>&lt;</w:t>
      </w:r>
      <w:r w:rsidRPr="008A11FC">
        <w:rPr>
          <w:sz w:val="22"/>
          <w:szCs w:val="22"/>
        </w:rPr>
        <w:t>https://www.researchgate.net/</w:t>
      </w:r>
      <w:r>
        <w:rPr>
          <w:sz w:val="22"/>
          <w:szCs w:val="22"/>
        </w:rPr>
        <w:t>&gt;</w:t>
      </w:r>
    </w:p>
    <w:p w14:paraId="2CC6E388" w14:textId="77777777" w:rsidR="006F410E" w:rsidRPr="0073421E" w:rsidRDefault="006F410E" w:rsidP="00780D4D">
      <w:pPr>
        <w:rPr>
          <w:sz w:val="22"/>
          <w:szCs w:val="22"/>
        </w:rPr>
      </w:pPr>
    </w:p>
    <w:sectPr w:rsidR="006F410E" w:rsidRPr="0073421E" w:rsidSect="003355B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D36C28" w14:textId="77777777" w:rsidR="005F3276" w:rsidRDefault="005F3276" w:rsidP="0091719B">
      <w:r>
        <w:separator/>
      </w:r>
    </w:p>
  </w:endnote>
  <w:endnote w:type="continuationSeparator" w:id="0">
    <w:p w14:paraId="196BCA6D" w14:textId="77777777" w:rsidR="005F3276" w:rsidRDefault="005F3276" w:rsidP="009171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01BEBF" w14:textId="77777777" w:rsidR="005F3276" w:rsidRDefault="005F3276" w:rsidP="0091719B">
      <w:r>
        <w:separator/>
      </w:r>
    </w:p>
  </w:footnote>
  <w:footnote w:type="continuationSeparator" w:id="0">
    <w:p w14:paraId="0439B756" w14:textId="77777777" w:rsidR="005F3276" w:rsidRDefault="005F3276" w:rsidP="009171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7F7E72"/>
    <w:multiLevelType w:val="hybridMultilevel"/>
    <w:tmpl w:val="5ACCD2D2"/>
    <w:lvl w:ilvl="0" w:tplc="87B6B79C">
      <w:start w:val="1"/>
      <w:numFmt w:val="upperRoman"/>
      <w:lvlText w:val="%1."/>
      <w:lvlJc w:val="left"/>
      <w:pPr>
        <w:ind w:left="63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89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15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  <w:rPr>
        <w:rFonts w:cs="Times New Roman"/>
      </w:rPr>
    </w:lvl>
  </w:abstractNum>
  <w:abstractNum w:abstractNumId="1" w15:restartNumberingAfterBreak="0">
    <w:nsid w:val="309638C6"/>
    <w:multiLevelType w:val="hybridMultilevel"/>
    <w:tmpl w:val="6A386474"/>
    <w:lvl w:ilvl="0" w:tplc="04090013">
      <w:start w:val="1"/>
      <w:numFmt w:val="upperRoman"/>
      <w:lvlText w:val="%1."/>
      <w:lvlJc w:val="left"/>
      <w:pPr>
        <w:ind w:left="63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89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15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  <w:rPr>
        <w:rFonts w:cs="Times New Roman"/>
      </w:rPr>
    </w:lvl>
  </w:abstractNum>
  <w:abstractNum w:abstractNumId="2" w15:restartNumberingAfterBreak="0">
    <w:nsid w:val="79BE51F0"/>
    <w:multiLevelType w:val="hybridMultilevel"/>
    <w:tmpl w:val="1F92985A"/>
    <w:lvl w:ilvl="0" w:tplc="04090013">
      <w:start w:val="1"/>
      <w:numFmt w:val="upperRoman"/>
      <w:lvlText w:val="%1."/>
      <w:lvlJc w:val="left"/>
      <w:pPr>
        <w:ind w:left="630" w:hanging="420"/>
      </w:pPr>
      <w:rPr>
        <w:rFonts w:cs="Times New Roman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89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15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  <w:rPr>
        <w:rFonts w:cs="Times New Roman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rIwNTYztzQwNjdS0lEKTi0uzszPAykwrAUAtQkP/SwAAAA="/>
  </w:docVars>
  <w:rsids>
    <w:rsidRoot w:val="005B7A68"/>
    <w:rsid w:val="00000D1F"/>
    <w:rsid w:val="000028A2"/>
    <w:rsid w:val="00015EB9"/>
    <w:rsid w:val="00021585"/>
    <w:rsid w:val="00066BDE"/>
    <w:rsid w:val="00094904"/>
    <w:rsid w:val="000A173A"/>
    <w:rsid w:val="000A1A43"/>
    <w:rsid w:val="000A5CC3"/>
    <w:rsid w:val="000D74D7"/>
    <w:rsid w:val="000E12A8"/>
    <w:rsid w:val="000F081D"/>
    <w:rsid w:val="00121E53"/>
    <w:rsid w:val="00130B87"/>
    <w:rsid w:val="0013349C"/>
    <w:rsid w:val="00134EC7"/>
    <w:rsid w:val="001714D9"/>
    <w:rsid w:val="001767BD"/>
    <w:rsid w:val="001926FF"/>
    <w:rsid w:val="00196934"/>
    <w:rsid w:val="001A6AB9"/>
    <w:rsid w:val="001B215A"/>
    <w:rsid w:val="001C1811"/>
    <w:rsid w:val="001C35C9"/>
    <w:rsid w:val="001E7FF0"/>
    <w:rsid w:val="001F7274"/>
    <w:rsid w:val="00204C89"/>
    <w:rsid w:val="0022304E"/>
    <w:rsid w:val="002B4132"/>
    <w:rsid w:val="002B5075"/>
    <w:rsid w:val="002D4052"/>
    <w:rsid w:val="002E4AA3"/>
    <w:rsid w:val="002F06A7"/>
    <w:rsid w:val="002F4F10"/>
    <w:rsid w:val="00302163"/>
    <w:rsid w:val="00302582"/>
    <w:rsid w:val="003051CB"/>
    <w:rsid w:val="0032465F"/>
    <w:rsid w:val="003355B2"/>
    <w:rsid w:val="0037471F"/>
    <w:rsid w:val="00383308"/>
    <w:rsid w:val="003A3BB4"/>
    <w:rsid w:val="003A7E12"/>
    <w:rsid w:val="003B577D"/>
    <w:rsid w:val="003B7DE4"/>
    <w:rsid w:val="003C01EA"/>
    <w:rsid w:val="003D1C6D"/>
    <w:rsid w:val="003D307C"/>
    <w:rsid w:val="003F384C"/>
    <w:rsid w:val="003F7B3B"/>
    <w:rsid w:val="00436CB9"/>
    <w:rsid w:val="00446F86"/>
    <w:rsid w:val="00474B91"/>
    <w:rsid w:val="004A77DA"/>
    <w:rsid w:val="004B171F"/>
    <w:rsid w:val="004B31C3"/>
    <w:rsid w:val="004C2CB3"/>
    <w:rsid w:val="004F1736"/>
    <w:rsid w:val="005035A0"/>
    <w:rsid w:val="005210EC"/>
    <w:rsid w:val="0054077E"/>
    <w:rsid w:val="00552576"/>
    <w:rsid w:val="0055432A"/>
    <w:rsid w:val="00577FD4"/>
    <w:rsid w:val="0058426E"/>
    <w:rsid w:val="00584B20"/>
    <w:rsid w:val="00590724"/>
    <w:rsid w:val="005916A6"/>
    <w:rsid w:val="005B25B9"/>
    <w:rsid w:val="005B7A68"/>
    <w:rsid w:val="005C53DA"/>
    <w:rsid w:val="005C6072"/>
    <w:rsid w:val="005F3276"/>
    <w:rsid w:val="00602E4F"/>
    <w:rsid w:val="006078CC"/>
    <w:rsid w:val="006266BB"/>
    <w:rsid w:val="00643E68"/>
    <w:rsid w:val="0065599D"/>
    <w:rsid w:val="006763B5"/>
    <w:rsid w:val="0069345B"/>
    <w:rsid w:val="00694B71"/>
    <w:rsid w:val="006F104A"/>
    <w:rsid w:val="006F26D0"/>
    <w:rsid w:val="006F410E"/>
    <w:rsid w:val="007133DF"/>
    <w:rsid w:val="00730668"/>
    <w:rsid w:val="0073421E"/>
    <w:rsid w:val="00741B23"/>
    <w:rsid w:val="00742F4D"/>
    <w:rsid w:val="00780D4D"/>
    <w:rsid w:val="00783629"/>
    <w:rsid w:val="00790842"/>
    <w:rsid w:val="00794D75"/>
    <w:rsid w:val="0079574C"/>
    <w:rsid w:val="007A646E"/>
    <w:rsid w:val="007B3093"/>
    <w:rsid w:val="007B569F"/>
    <w:rsid w:val="007D00A0"/>
    <w:rsid w:val="007D3DB1"/>
    <w:rsid w:val="007D7933"/>
    <w:rsid w:val="007E5A90"/>
    <w:rsid w:val="00800AC2"/>
    <w:rsid w:val="0080336E"/>
    <w:rsid w:val="0083449E"/>
    <w:rsid w:val="00837FE3"/>
    <w:rsid w:val="00856819"/>
    <w:rsid w:val="008631A3"/>
    <w:rsid w:val="008772FF"/>
    <w:rsid w:val="008A11FC"/>
    <w:rsid w:val="008A2277"/>
    <w:rsid w:val="008B5356"/>
    <w:rsid w:val="008D2D7F"/>
    <w:rsid w:val="008D4D72"/>
    <w:rsid w:val="008D656F"/>
    <w:rsid w:val="008D714F"/>
    <w:rsid w:val="008E5711"/>
    <w:rsid w:val="008E7F32"/>
    <w:rsid w:val="008F1AB8"/>
    <w:rsid w:val="0091719B"/>
    <w:rsid w:val="009226DC"/>
    <w:rsid w:val="009257D7"/>
    <w:rsid w:val="009406D6"/>
    <w:rsid w:val="00940FF6"/>
    <w:rsid w:val="009605B4"/>
    <w:rsid w:val="00962C35"/>
    <w:rsid w:val="00972B42"/>
    <w:rsid w:val="009A4331"/>
    <w:rsid w:val="009B63DD"/>
    <w:rsid w:val="009B66D4"/>
    <w:rsid w:val="009C0001"/>
    <w:rsid w:val="009C2C31"/>
    <w:rsid w:val="009C3086"/>
    <w:rsid w:val="009F4690"/>
    <w:rsid w:val="00A00FE5"/>
    <w:rsid w:val="00A036DB"/>
    <w:rsid w:val="00A14981"/>
    <w:rsid w:val="00A241AD"/>
    <w:rsid w:val="00A449CB"/>
    <w:rsid w:val="00A61560"/>
    <w:rsid w:val="00A70C99"/>
    <w:rsid w:val="00A73B79"/>
    <w:rsid w:val="00A74E36"/>
    <w:rsid w:val="00A95D9C"/>
    <w:rsid w:val="00AA29B0"/>
    <w:rsid w:val="00AB3DA3"/>
    <w:rsid w:val="00AE75A2"/>
    <w:rsid w:val="00B205AF"/>
    <w:rsid w:val="00B21D38"/>
    <w:rsid w:val="00B2239E"/>
    <w:rsid w:val="00B22697"/>
    <w:rsid w:val="00B460FE"/>
    <w:rsid w:val="00B64047"/>
    <w:rsid w:val="00B711DC"/>
    <w:rsid w:val="00B75B59"/>
    <w:rsid w:val="00B76E89"/>
    <w:rsid w:val="00B96070"/>
    <w:rsid w:val="00BB511C"/>
    <w:rsid w:val="00BC5387"/>
    <w:rsid w:val="00BF76D0"/>
    <w:rsid w:val="00C04338"/>
    <w:rsid w:val="00C05833"/>
    <w:rsid w:val="00C3172C"/>
    <w:rsid w:val="00C41F49"/>
    <w:rsid w:val="00C426C1"/>
    <w:rsid w:val="00C45F17"/>
    <w:rsid w:val="00C46071"/>
    <w:rsid w:val="00C7304E"/>
    <w:rsid w:val="00C7531C"/>
    <w:rsid w:val="00C77E8E"/>
    <w:rsid w:val="00C82F28"/>
    <w:rsid w:val="00C83A6E"/>
    <w:rsid w:val="00C95F22"/>
    <w:rsid w:val="00CA0D85"/>
    <w:rsid w:val="00CC42E7"/>
    <w:rsid w:val="00CD0442"/>
    <w:rsid w:val="00CD140E"/>
    <w:rsid w:val="00D249A4"/>
    <w:rsid w:val="00D2710C"/>
    <w:rsid w:val="00D462CC"/>
    <w:rsid w:val="00D648D0"/>
    <w:rsid w:val="00D66D85"/>
    <w:rsid w:val="00D717D4"/>
    <w:rsid w:val="00D72288"/>
    <w:rsid w:val="00D741C8"/>
    <w:rsid w:val="00D7767D"/>
    <w:rsid w:val="00DB0E09"/>
    <w:rsid w:val="00DC2540"/>
    <w:rsid w:val="00DC39DD"/>
    <w:rsid w:val="00DD2B30"/>
    <w:rsid w:val="00DE2C13"/>
    <w:rsid w:val="00DE66E9"/>
    <w:rsid w:val="00DF6A55"/>
    <w:rsid w:val="00E016EB"/>
    <w:rsid w:val="00E333AD"/>
    <w:rsid w:val="00E37804"/>
    <w:rsid w:val="00E63033"/>
    <w:rsid w:val="00E7468F"/>
    <w:rsid w:val="00E873FA"/>
    <w:rsid w:val="00EC0666"/>
    <w:rsid w:val="00EC1716"/>
    <w:rsid w:val="00EC63DE"/>
    <w:rsid w:val="00EC7024"/>
    <w:rsid w:val="00F1646C"/>
    <w:rsid w:val="00F337F8"/>
    <w:rsid w:val="00F35184"/>
    <w:rsid w:val="00F50945"/>
    <w:rsid w:val="00F57C68"/>
    <w:rsid w:val="00F60DD6"/>
    <w:rsid w:val="00F8064E"/>
    <w:rsid w:val="00F91119"/>
    <w:rsid w:val="00F964F6"/>
    <w:rsid w:val="00FA59A1"/>
    <w:rsid w:val="00FB225D"/>
    <w:rsid w:val="00FB340D"/>
    <w:rsid w:val="00FB4E7A"/>
    <w:rsid w:val="00FC1004"/>
    <w:rsid w:val="00FD62E1"/>
    <w:rsid w:val="00FD769A"/>
    <w:rsid w:val="00FF0F2E"/>
    <w:rsid w:val="00FF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1328DC3"/>
  <w15:chartTrackingRefBased/>
  <w15:docId w15:val="{5C2A0563-532D-4758-B562-3F0940178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355B2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91719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semiHidden/>
    <w:locked/>
    <w:rsid w:val="0091719B"/>
    <w:rPr>
      <w:rFonts w:cs="Times New Roman"/>
      <w:kern w:val="2"/>
      <w:sz w:val="24"/>
      <w:szCs w:val="24"/>
    </w:rPr>
  </w:style>
  <w:style w:type="paragraph" w:styleId="a5">
    <w:name w:val="footer"/>
    <w:basedOn w:val="a"/>
    <w:link w:val="a6"/>
    <w:uiPriority w:val="99"/>
    <w:semiHidden/>
    <w:rsid w:val="0091719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semiHidden/>
    <w:locked/>
    <w:rsid w:val="0091719B"/>
    <w:rPr>
      <w:rFonts w:cs="Times New Roman"/>
      <w:kern w:val="2"/>
      <w:sz w:val="24"/>
      <w:szCs w:val="24"/>
    </w:rPr>
  </w:style>
  <w:style w:type="paragraph" w:styleId="a7">
    <w:name w:val="List Paragraph"/>
    <w:basedOn w:val="a"/>
    <w:uiPriority w:val="99"/>
    <w:qFormat/>
    <w:rsid w:val="00BF76D0"/>
    <w:pPr>
      <w:ind w:leftChars="400" w:left="840"/>
    </w:pPr>
  </w:style>
  <w:style w:type="character" w:styleId="a8">
    <w:name w:val="Hyperlink"/>
    <w:uiPriority w:val="99"/>
    <w:rsid w:val="00FF5D46"/>
    <w:rPr>
      <w:rFonts w:cs="Times New Roman"/>
      <w:color w:val="0000FF"/>
      <w:u w:val="single"/>
    </w:rPr>
  </w:style>
  <w:style w:type="character" w:styleId="a9">
    <w:name w:val="Placeholder Text"/>
    <w:uiPriority w:val="99"/>
    <w:semiHidden/>
    <w:rsid w:val="00962C35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962C35"/>
    <w:rPr>
      <w:rFonts w:ascii="Arial" w:eastAsia="ＭＳ ゴシック" w:hAnsi="Arial"/>
      <w:sz w:val="18"/>
      <w:szCs w:val="18"/>
    </w:rPr>
  </w:style>
  <w:style w:type="character" w:customStyle="1" w:styleId="ab">
    <w:name w:val="吹き出し (文字)"/>
    <w:link w:val="aa"/>
    <w:uiPriority w:val="99"/>
    <w:semiHidden/>
    <w:rsid w:val="00962C35"/>
    <w:rPr>
      <w:rFonts w:ascii="Arial" w:eastAsia="ＭＳ ゴシック" w:hAnsi="Arial" w:cs="Times New Roman"/>
      <w:kern w:val="2"/>
      <w:sz w:val="18"/>
      <w:szCs w:val="18"/>
    </w:rPr>
  </w:style>
  <w:style w:type="paragraph" w:styleId="Web">
    <w:name w:val="Normal (Web)"/>
    <w:basedOn w:val="a"/>
    <w:uiPriority w:val="99"/>
    <w:unhideWhenUsed/>
    <w:rsid w:val="00780D4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c">
    <w:name w:val="Unresolved Mention"/>
    <w:basedOn w:val="a0"/>
    <w:uiPriority w:val="99"/>
    <w:semiHidden/>
    <w:unhideWhenUsed/>
    <w:rsid w:val="00C83A6E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02158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character" w:customStyle="1" w:styleId="HTML0">
    <w:name w:val="HTML 書式付き (文字)"/>
    <w:basedOn w:val="a0"/>
    <w:link w:val="HTML"/>
    <w:uiPriority w:val="99"/>
    <w:semiHidden/>
    <w:rsid w:val="00021585"/>
    <w:rPr>
      <w:rFonts w:ascii="ＭＳ ゴシック" w:eastAsia="ＭＳ ゴシック" w:hAnsi="ＭＳ ゴシック" w:cs="ＭＳ ゴシック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91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71814A4-D66D-466F-93C7-16A6BE700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1</Pages>
  <Words>500</Words>
  <Characters>510</Characters>
  <Application>Microsoft Office Word</Application>
  <DocSecurity>0</DocSecurity>
  <Lines>22</Lines>
  <Paragraphs>1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ＲＥＱＵＩＲＥＭＥＮＴＳ　ＦＯＲ　ＳＵＢＭＩＳＳＩＯＮＳ    2005</vt:lpstr>
    </vt:vector>
  </TitlesOfParts>
  <Company>Toshiba</Company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ＲＥＱＵＩＲＥＭＥＮＴＳ　ＦＯＲ　ＳＵＢＭＩＳＳＩＯＮＳ    2005</dc:title>
  <dc:subject/>
  <dc:creator>JSI Editorial Board</dc:creator>
  <cp:keywords/>
  <cp:lastModifiedBy>順生 北村</cp:lastModifiedBy>
  <cp:revision>4</cp:revision>
  <cp:lastPrinted>2019-06-30T02:27:00Z</cp:lastPrinted>
  <dcterms:created xsi:type="dcterms:W3CDTF">2020-09-09T19:15:00Z</dcterms:created>
  <dcterms:modified xsi:type="dcterms:W3CDTF">2020-09-11T08:54:00Z</dcterms:modified>
</cp:coreProperties>
</file>